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3C5C1" w14:textId="218AE0C1" w:rsidR="00A57693" w:rsidRPr="00B628F4" w:rsidRDefault="00A57693" w:rsidP="00A57693">
      <w:pPr>
        <w:pStyle w:val="Heading1"/>
        <w:rPr>
          <w:sz w:val="48"/>
          <w:szCs w:val="48"/>
        </w:rPr>
      </w:pPr>
      <w:r w:rsidRPr="00B628F4">
        <w:rPr>
          <w:sz w:val="48"/>
          <w:szCs w:val="48"/>
        </w:rPr>
        <w:t xml:space="preserve">Weather </w:t>
      </w:r>
      <w:r w:rsidR="006B5FF5" w:rsidRPr="00B628F4">
        <w:rPr>
          <w:sz w:val="48"/>
          <w:szCs w:val="48"/>
        </w:rPr>
        <w:t>Site Plan</w:t>
      </w:r>
    </w:p>
    <w:p w14:paraId="40A67333" w14:textId="77777777" w:rsidR="00A57693" w:rsidRPr="00B628F4" w:rsidRDefault="00A57693" w:rsidP="00A57693">
      <w:pPr>
        <w:pStyle w:val="Heading2"/>
        <w:rPr>
          <w:sz w:val="40"/>
          <w:szCs w:val="40"/>
        </w:rPr>
      </w:pPr>
      <w:r w:rsidRPr="00B628F4">
        <w:rPr>
          <w:sz w:val="40"/>
          <w:szCs w:val="40"/>
        </w:rPr>
        <w:t>Purpose</w:t>
      </w:r>
    </w:p>
    <w:p w14:paraId="705EE73B" w14:textId="64B61A9E" w:rsidR="00A57693" w:rsidRPr="00B628F4" w:rsidRDefault="00A57693" w:rsidP="00A57693">
      <w:pPr>
        <w:rPr>
          <w:sz w:val="28"/>
          <w:szCs w:val="28"/>
        </w:rPr>
      </w:pPr>
      <w:r w:rsidRPr="00B628F4">
        <w:rPr>
          <w:sz w:val="28"/>
          <w:szCs w:val="28"/>
        </w:rPr>
        <w:t xml:space="preserve">The purpose of </w:t>
      </w:r>
      <w:r w:rsidR="00DB54B2">
        <w:rPr>
          <w:b/>
          <w:i/>
          <w:sz w:val="28"/>
          <w:szCs w:val="28"/>
        </w:rPr>
        <w:t>T</w:t>
      </w:r>
      <w:r w:rsidRPr="00DB54B2">
        <w:rPr>
          <w:b/>
          <w:i/>
          <w:sz w:val="28"/>
          <w:szCs w:val="28"/>
        </w:rPr>
        <w:t xml:space="preserve">he </w:t>
      </w:r>
      <w:r w:rsidR="00C4320A" w:rsidRPr="00B628F4">
        <w:rPr>
          <w:b/>
          <w:i/>
          <w:sz w:val="28"/>
          <w:szCs w:val="28"/>
        </w:rPr>
        <w:t>Weather S</w:t>
      </w:r>
      <w:r w:rsidRPr="00B628F4">
        <w:rPr>
          <w:b/>
          <w:i/>
          <w:sz w:val="28"/>
          <w:szCs w:val="28"/>
        </w:rPr>
        <w:t>ite</w:t>
      </w:r>
      <w:r w:rsidRPr="00B628F4">
        <w:rPr>
          <w:sz w:val="28"/>
          <w:szCs w:val="28"/>
        </w:rPr>
        <w:t xml:space="preserve"> is to give current weather conditions in 3 different ways.  The initial page will give the weather for the current location based on the Geocoding </w:t>
      </w:r>
      <w:r w:rsidR="00C4320A" w:rsidRPr="00B628F4">
        <w:rPr>
          <w:sz w:val="28"/>
          <w:szCs w:val="28"/>
        </w:rPr>
        <w:t xml:space="preserve">location </w:t>
      </w:r>
      <w:r w:rsidRPr="00B628F4">
        <w:rPr>
          <w:sz w:val="28"/>
          <w:szCs w:val="28"/>
        </w:rPr>
        <w:t xml:space="preserve">information </w:t>
      </w:r>
      <w:r w:rsidR="00C4320A" w:rsidRPr="00B628F4">
        <w:rPr>
          <w:sz w:val="28"/>
          <w:szCs w:val="28"/>
        </w:rPr>
        <w:t>from the device</w:t>
      </w:r>
      <w:r w:rsidRPr="00B628F4">
        <w:rPr>
          <w:sz w:val="28"/>
          <w:szCs w:val="28"/>
        </w:rPr>
        <w:t>.  The second is weather for 3 specific locations accessible through a dedicated link, and the third is weather for any location determined by a search string.</w:t>
      </w:r>
    </w:p>
    <w:p w14:paraId="03D9AAD0" w14:textId="77777777" w:rsidR="00A57693" w:rsidRPr="00B628F4" w:rsidRDefault="00A57693" w:rsidP="00A57693">
      <w:pPr>
        <w:pStyle w:val="Heading2"/>
        <w:rPr>
          <w:sz w:val="40"/>
          <w:szCs w:val="40"/>
        </w:rPr>
      </w:pPr>
      <w:r w:rsidRPr="00B628F4">
        <w:rPr>
          <w:sz w:val="40"/>
          <w:szCs w:val="40"/>
        </w:rPr>
        <w:t>Audience</w:t>
      </w:r>
    </w:p>
    <w:p w14:paraId="507AA216" w14:textId="611BE569" w:rsidR="00A57693" w:rsidRPr="00B628F4" w:rsidRDefault="00A57693" w:rsidP="00A57693">
      <w:pPr>
        <w:rPr>
          <w:sz w:val="28"/>
          <w:szCs w:val="28"/>
        </w:rPr>
      </w:pPr>
      <w:r w:rsidRPr="00B628F4">
        <w:rPr>
          <w:sz w:val="28"/>
          <w:szCs w:val="28"/>
        </w:rPr>
        <w:t>Primary audience is adults ages 18-30.  Most will be students.  Access to the site will be split between mobile devices and laptops.</w:t>
      </w:r>
      <w:r w:rsidR="00C4320A" w:rsidRPr="00B628F4">
        <w:rPr>
          <w:sz w:val="28"/>
          <w:szCs w:val="28"/>
        </w:rPr>
        <w:t xml:space="preserve"> A secondary audience will be anyone interested in weather.</w:t>
      </w:r>
    </w:p>
    <w:p w14:paraId="0BA90C7F" w14:textId="77777777" w:rsidR="00A57693" w:rsidRPr="00B628F4" w:rsidRDefault="00A57693" w:rsidP="00B628F4">
      <w:pPr>
        <w:pStyle w:val="Heading2"/>
        <w:rPr>
          <w:sz w:val="40"/>
          <w:szCs w:val="40"/>
        </w:rPr>
      </w:pPr>
      <w:r w:rsidRPr="00B628F4">
        <w:rPr>
          <w:sz w:val="40"/>
          <w:szCs w:val="40"/>
        </w:rPr>
        <w:t xml:space="preserve">Audience Goals: </w:t>
      </w:r>
    </w:p>
    <w:p w14:paraId="17CC93A3" w14:textId="7857A045" w:rsidR="00A57693" w:rsidRPr="00B628F4" w:rsidRDefault="00A57693" w:rsidP="00A57693">
      <w:pPr>
        <w:rPr>
          <w:sz w:val="28"/>
          <w:szCs w:val="28"/>
        </w:rPr>
      </w:pPr>
      <w:r w:rsidRPr="00B628F4">
        <w:rPr>
          <w:sz w:val="28"/>
          <w:szCs w:val="28"/>
        </w:rPr>
        <w:t>College students move around quite a bit so one goal would be to quickly get the weather conditions for their current location as they head off to class or study. They are also often far from their homes so the ability to quickly get the conditions for a specific location is important as well.  The third goal deals with planning for travels...the ability to get weather conditions for any location will help with last minute packing for road trips.</w:t>
      </w:r>
    </w:p>
    <w:p w14:paraId="1E48952E" w14:textId="13B5942E" w:rsidR="00A57693" w:rsidRPr="00B628F4" w:rsidRDefault="00B628F4" w:rsidP="00B628F4">
      <w:pPr>
        <w:pStyle w:val="Heading2"/>
        <w:rPr>
          <w:sz w:val="40"/>
          <w:szCs w:val="40"/>
        </w:rPr>
      </w:pPr>
      <w:r>
        <w:rPr>
          <w:sz w:val="40"/>
          <w:szCs w:val="40"/>
        </w:rPr>
        <w:t>Persona</w:t>
      </w:r>
    </w:p>
    <w:p w14:paraId="1FD6F6F6" w14:textId="77777777" w:rsidR="00B628F4" w:rsidRDefault="00B628F4" w:rsidP="00A57693">
      <w:pPr>
        <w:sectPr w:rsidR="00B628F4" w:rsidSect="00467EE5">
          <w:footerReference w:type="even" r:id="rId7"/>
          <w:footerReference w:type="default" r:id="rId8"/>
          <w:pgSz w:w="12240" w:h="15840"/>
          <w:pgMar w:top="1152" w:right="1440" w:bottom="1152" w:left="1440" w:header="720" w:footer="720" w:gutter="0"/>
          <w:cols w:space="720"/>
          <w:docGrid w:linePitch="360"/>
        </w:sectPr>
      </w:pPr>
    </w:p>
    <w:p w14:paraId="618FCBB1" w14:textId="4F663A4A" w:rsidR="00A57693" w:rsidRDefault="00A57693" w:rsidP="00A57693">
      <w:r>
        <w:rPr>
          <w:rFonts w:ascii="Helvetica" w:eastAsiaTheme="minorEastAsia" w:hAnsi="Helvetica" w:cs="Helvetica"/>
          <w:noProof/>
          <w:sz w:val="24"/>
          <w:szCs w:val="24"/>
          <w:lang w:eastAsia="en-US"/>
        </w:rPr>
        <w:drawing>
          <wp:inline distT="0" distB="0" distL="0" distR="0" wp14:anchorId="0998F598" wp14:editId="13840776">
            <wp:extent cx="1559435" cy="21105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1233" cy="2167101"/>
                    </a:xfrm>
                    <a:prstGeom prst="rect">
                      <a:avLst/>
                    </a:prstGeom>
                    <a:noFill/>
                    <a:ln>
                      <a:noFill/>
                    </a:ln>
                  </pic:spPr>
                </pic:pic>
              </a:graphicData>
            </a:graphic>
          </wp:inline>
        </w:drawing>
      </w:r>
    </w:p>
    <w:p w14:paraId="6486382A" w14:textId="77777777" w:rsidR="00A57693" w:rsidRDefault="00A57693" w:rsidP="00467EE5">
      <w:pPr>
        <w:pStyle w:val="ListParagraph"/>
        <w:numPr>
          <w:ilvl w:val="1"/>
          <w:numId w:val="2"/>
        </w:numPr>
        <w:ind w:left="450"/>
      </w:pPr>
      <w:r w:rsidRPr="007F4043">
        <w:rPr>
          <w:b/>
        </w:rPr>
        <w:t>Name</w:t>
      </w:r>
      <w:r>
        <w:t>: Joe Cool</w:t>
      </w:r>
    </w:p>
    <w:p w14:paraId="0C258E8F" w14:textId="77777777" w:rsidR="00A57693" w:rsidRDefault="00A57693" w:rsidP="00467EE5">
      <w:pPr>
        <w:pStyle w:val="ListParagraph"/>
        <w:numPr>
          <w:ilvl w:val="1"/>
          <w:numId w:val="2"/>
        </w:numPr>
        <w:ind w:left="450"/>
      </w:pPr>
      <w:r w:rsidRPr="007F4043">
        <w:rPr>
          <w:b/>
        </w:rPr>
        <w:t>Occupation</w:t>
      </w:r>
      <w:r>
        <w:t>: student</w:t>
      </w:r>
    </w:p>
    <w:p w14:paraId="17DABBA0" w14:textId="19407566" w:rsidR="00A57693" w:rsidRDefault="00A57693" w:rsidP="00467EE5">
      <w:pPr>
        <w:pStyle w:val="ListParagraph"/>
        <w:numPr>
          <w:ilvl w:val="1"/>
          <w:numId w:val="2"/>
        </w:numPr>
        <w:ind w:left="450"/>
      </w:pPr>
      <w:r w:rsidRPr="007F4043">
        <w:rPr>
          <w:b/>
        </w:rPr>
        <w:t>Age</w:t>
      </w:r>
      <w:r>
        <w:t xml:space="preserve">: </w:t>
      </w:r>
      <w:r w:rsidR="00C36922">
        <w:t>Eternally 18</w:t>
      </w:r>
    </w:p>
    <w:p w14:paraId="3D5C9B07" w14:textId="691A6016" w:rsidR="00A57693" w:rsidRDefault="00A57693" w:rsidP="00467EE5">
      <w:pPr>
        <w:pStyle w:val="ListParagraph"/>
        <w:numPr>
          <w:ilvl w:val="1"/>
          <w:numId w:val="2"/>
        </w:numPr>
        <w:ind w:left="450"/>
      </w:pPr>
      <w:r w:rsidRPr="007F4043">
        <w:rPr>
          <w:b/>
        </w:rPr>
        <w:t>Interests</w:t>
      </w:r>
      <w:r>
        <w:t xml:space="preserve">: Traveling, </w:t>
      </w:r>
      <w:r w:rsidR="00C36922">
        <w:t>Flying, Play acting, Eating</w:t>
      </w:r>
    </w:p>
    <w:p w14:paraId="24B43456" w14:textId="77777777" w:rsidR="00A57693" w:rsidRDefault="00A57693" w:rsidP="00467EE5">
      <w:pPr>
        <w:pStyle w:val="ListParagraph"/>
        <w:numPr>
          <w:ilvl w:val="1"/>
          <w:numId w:val="2"/>
        </w:numPr>
        <w:ind w:left="450"/>
      </w:pPr>
      <w:r w:rsidRPr="007F4043">
        <w:rPr>
          <w:b/>
        </w:rPr>
        <w:t>Motivation</w:t>
      </w:r>
      <w:r>
        <w:t xml:space="preserve">: Joe is not into planning.  His last minute scrambling, whether it is getting to class in the morning or heading out on his latest adventure, has left him unprepared for weather </w:t>
      </w:r>
      <w:r>
        <w:lastRenderedPageBreak/>
        <w:t>conditions many times (He is tired of sleeping in the rain and snow).  He would like to be more prepared...without having to put much effort into it...or planning.</w:t>
      </w:r>
    </w:p>
    <w:p w14:paraId="1680544C" w14:textId="77777777" w:rsidR="00B628F4" w:rsidRDefault="00A57693" w:rsidP="00467EE5">
      <w:pPr>
        <w:pStyle w:val="ListParagraph"/>
        <w:numPr>
          <w:ilvl w:val="1"/>
          <w:numId w:val="2"/>
        </w:numPr>
        <w:ind w:left="450"/>
        <w:sectPr w:rsidR="00B628F4" w:rsidSect="00236ED2">
          <w:type w:val="continuous"/>
          <w:pgSz w:w="12240" w:h="15840"/>
          <w:pgMar w:top="1152" w:right="1440" w:bottom="1152" w:left="1440" w:header="720" w:footer="720" w:gutter="0"/>
          <w:cols w:space="720"/>
          <w:docGrid w:linePitch="360"/>
        </w:sectPr>
      </w:pPr>
      <w:r w:rsidRPr="007F4043">
        <w:rPr>
          <w:b/>
        </w:rPr>
        <w:t>Environment</w:t>
      </w:r>
      <w:r>
        <w:t>:  Joe is comfortable using laptops and Mobile devices, he will most often be found</w:t>
      </w:r>
      <w:r w:rsidR="007F4043">
        <w:t xml:space="preserve"> on a smart phone however.  Many</w:t>
      </w:r>
      <w:r>
        <w:t xml:space="preserve"> of the places he frequents do not have great signal…he is often dealing with 3G speeds</w:t>
      </w:r>
    </w:p>
    <w:p w14:paraId="04A0EC28" w14:textId="749B21AC" w:rsidR="00A57693" w:rsidRDefault="00A57693" w:rsidP="00B628F4">
      <w:pPr>
        <w:pStyle w:val="Heading2"/>
      </w:pPr>
      <w:r w:rsidRPr="00B628F4">
        <w:rPr>
          <w:sz w:val="40"/>
          <w:szCs w:val="40"/>
        </w:rPr>
        <w:t>Content</w:t>
      </w:r>
    </w:p>
    <w:p w14:paraId="2C906DA2" w14:textId="2439CDFC" w:rsidR="00A57693" w:rsidRPr="00A25D1E" w:rsidRDefault="00A57693" w:rsidP="00A57693">
      <w:pPr>
        <w:rPr>
          <w:sz w:val="28"/>
          <w:szCs w:val="28"/>
        </w:rPr>
      </w:pPr>
      <w:r w:rsidRPr="00A25D1E">
        <w:rPr>
          <w:sz w:val="28"/>
          <w:szCs w:val="28"/>
        </w:rPr>
        <w:t>Al</w:t>
      </w:r>
      <w:r w:rsidR="00A25D1E">
        <w:rPr>
          <w:sz w:val="28"/>
          <w:szCs w:val="28"/>
        </w:rPr>
        <w:t>l weather pages should include l</w:t>
      </w:r>
      <w:r w:rsidRPr="00A25D1E">
        <w:rPr>
          <w:sz w:val="28"/>
          <w:szCs w:val="28"/>
        </w:rPr>
        <w:t xml:space="preserve">ocation name, </w:t>
      </w:r>
      <w:r w:rsidR="00A25D1E">
        <w:rPr>
          <w:sz w:val="28"/>
          <w:szCs w:val="28"/>
        </w:rPr>
        <w:t xml:space="preserve">current </w:t>
      </w:r>
      <w:r w:rsidRPr="00A25D1E">
        <w:rPr>
          <w:sz w:val="28"/>
          <w:szCs w:val="28"/>
        </w:rPr>
        <w:t xml:space="preserve">temperature, </w:t>
      </w:r>
      <w:r w:rsidR="00A25D1E">
        <w:rPr>
          <w:sz w:val="28"/>
          <w:szCs w:val="28"/>
        </w:rPr>
        <w:t xml:space="preserve">forecast </w:t>
      </w:r>
      <w:r w:rsidRPr="00A25D1E">
        <w:rPr>
          <w:sz w:val="28"/>
          <w:szCs w:val="28"/>
        </w:rPr>
        <w:t xml:space="preserve">high, </w:t>
      </w:r>
      <w:r w:rsidR="00A25D1E">
        <w:rPr>
          <w:sz w:val="28"/>
          <w:szCs w:val="28"/>
        </w:rPr>
        <w:t xml:space="preserve">forecast </w:t>
      </w:r>
      <w:r w:rsidRPr="00A25D1E">
        <w:rPr>
          <w:sz w:val="28"/>
          <w:szCs w:val="28"/>
        </w:rPr>
        <w:t xml:space="preserve">low, current </w:t>
      </w:r>
      <w:r w:rsidR="007F4043" w:rsidRPr="00A25D1E">
        <w:rPr>
          <w:sz w:val="28"/>
          <w:szCs w:val="28"/>
        </w:rPr>
        <w:t xml:space="preserve">weather </w:t>
      </w:r>
      <w:r w:rsidRPr="00A25D1E">
        <w:rPr>
          <w:sz w:val="28"/>
          <w:szCs w:val="28"/>
        </w:rPr>
        <w:t xml:space="preserve">descriptor, </w:t>
      </w:r>
      <w:r w:rsidR="00A25D1E">
        <w:rPr>
          <w:sz w:val="28"/>
          <w:szCs w:val="28"/>
        </w:rPr>
        <w:t>forecast percentage of</w:t>
      </w:r>
      <w:r w:rsidR="002401DA">
        <w:rPr>
          <w:sz w:val="28"/>
          <w:szCs w:val="28"/>
        </w:rPr>
        <w:t xml:space="preserve"> </w:t>
      </w:r>
      <w:r w:rsidRPr="00A25D1E">
        <w:rPr>
          <w:sz w:val="28"/>
          <w:szCs w:val="28"/>
        </w:rPr>
        <w:t xml:space="preserve">precipitation, </w:t>
      </w:r>
      <w:r w:rsidR="007F4043" w:rsidRPr="00A25D1E">
        <w:rPr>
          <w:sz w:val="28"/>
          <w:szCs w:val="28"/>
        </w:rPr>
        <w:t xml:space="preserve">and </w:t>
      </w:r>
      <w:r w:rsidR="002401DA">
        <w:rPr>
          <w:sz w:val="28"/>
          <w:szCs w:val="28"/>
        </w:rPr>
        <w:t xml:space="preserve">current </w:t>
      </w:r>
      <w:r w:rsidRPr="00A25D1E">
        <w:rPr>
          <w:sz w:val="28"/>
          <w:szCs w:val="28"/>
        </w:rPr>
        <w:t>wind</w:t>
      </w:r>
      <w:r w:rsidR="002401DA">
        <w:rPr>
          <w:sz w:val="28"/>
          <w:szCs w:val="28"/>
        </w:rPr>
        <w:t xml:space="preserve"> speed and direction</w:t>
      </w:r>
      <w:r w:rsidRPr="00A25D1E">
        <w:rPr>
          <w:sz w:val="28"/>
          <w:szCs w:val="28"/>
        </w:rPr>
        <w:t xml:space="preserve"> on small</w:t>
      </w:r>
      <w:r w:rsidR="002401DA">
        <w:rPr>
          <w:sz w:val="28"/>
          <w:szCs w:val="28"/>
        </w:rPr>
        <w:t xml:space="preserve"> devices</w:t>
      </w:r>
      <w:r w:rsidRPr="00A25D1E">
        <w:rPr>
          <w:sz w:val="28"/>
          <w:szCs w:val="28"/>
        </w:rPr>
        <w:t xml:space="preserve"> and hourly temps should be added on larger screens.</w:t>
      </w:r>
      <w:r w:rsidR="005408D2" w:rsidRPr="00A25D1E">
        <w:rPr>
          <w:sz w:val="28"/>
          <w:szCs w:val="28"/>
        </w:rPr>
        <w:t xml:space="preserve"> The pages of the </w:t>
      </w:r>
      <w:r w:rsidR="005408D2" w:rsidRPr="00A25D1E">
        <w:rPr>
          <w:b/>
          <w:i/>
          <w:sz w:val="28"/>
          <w:szCs w:val="28"/>
        </w:rPr>
        <w:t>Weather Site</w:t>
      </w:r>
      <w:r w:rsidR="005408D2" w:rsidRPr="00A25D1E">
        <w:rPr>
          <w:sz w:val="28"/>
          <w:szCs w:val="28"/>
        </w:rPr>
        <w:t xml:space="preserve"> will be built in the following order:</w:t>
      </w:r>
    </w:p>
    <w:p w14:paraId="13A6C5C3" w14:textId="7FFD851B" w:rsidR="00EB753E" w:rsidRPr="002401DA" w:rsidRDefault="00EB753E" w:rsidP="00EB753E">
      <w:pPr>
        <w:pStyle w:val="Heading3"/>
        <w:rPr>
          <w:sz w:val="36"/>
          <w:szCs w:val="36"/>
        </w:rPr>
      </w:pPr>
      <w:r w:rsidRPr="002401DA">
        <w:rPr>
          <w:sz w:val="36"/>
          <w:szCs w:val="36"/>
        </w:rPr>
        <w:t>Pages</w:t>
      </w:r>
    </w:p>
    <w:p w14:paraId="5429F878" w14:textId="0EFB9244" w:rsidR="005408D2" w:rsidRPr="005408D2" w:rsidRDefault="00126741" w:rsidP="005408D2">
      <w:pPr>
        <w:pStyle w:val="ListParagraph"/>
        <w:numPr>
          <w:ilvl w:val="0"/>
          <w:numId w:val="3"/>
        </w:numPr>
      </w:pPr>
      <w:r>
        <w:rPr>
          <w:b/>
        </w:rPr>
        <w:t>Franklin and</w:t>
      </w:r>
      <w:r w:rsidR="005408D2" w:rsidRPr="00D01437">
        <w:rPr>
          <w:b/>
        </w:rPr>
        <w:t xml:space="preserve"> Greenville</w:t>
      </w:r>
      <w:r w:rsidR="005408D2">
        <w:t xml:space="preserve"> weather for each specific location. The weather for these pages should be pulled from the </w:t>
      </w:r>
      <w:proofErr w:type="spellStart"/>
      <w:r w:rsidR="005408D2">
        <w:t>weather.JSON</w:t>
      </w:r>
      <w:proofErr w:type="spellEnd"/>
      <w:r w:rsidR="005408D2">
        <w:t xml:space="preserve"> file that will be provided.  </w:t>
      </w:r>
    </w:p>
    <w:p w14:paraId="3BCAB50C" w14:textId="0EEFBBE1" w:rsidR="00A57693" w:rsidRDefault="005B4F8B" w:rsidP="00D01437">
      <w:pPr>
        <w:pStyle w:val="ListParagraph"/>
        <w:numPr>
          <w:ilvl w:val="0"/>
          <w:numId w:val="3"/>
        </w:numPr>
      </w:pPr>
      <w:r>
        <w:rPr>
          <w:b/>
        </w:rPr>
        <w:t>Current</w:t>
      </w:r>
      <w:r w:rsidR="00A57693">
        <w:t>: we</w:t>
      </w:r>
      <w:r w:rsidR="007F4043">
        <w:t xml:space="preserve">ather for the current location. Current location should be determined by using the Geolocation API of the browser.  This information should be passed to the </w:t>
      </w:r>
      <w:r>
        <w:t>National Weather Service (NWS)</w:t>
      </w:r>
      <w:r w:rsidR="007F4043">
        <w:t xml:space="preserve"> API</w:t>
      </w:r>
      <w:r>
        <w:t xml:space="preserve"> </w:t>
      </w:r>
      <w:r w:rsidR="007F4043">
        <w:t>to retrieve the current conditions.</w:t>
      </w:r>
      <w:r w:rsidR="00A57693">
        <w:t xml:space="preserve"> </w:t>
      </w:r>
    </w:p>
    <w:p w14:paraId="3E1960A0" w14:textId="1D6CE703" w:rsidR="00A57693" w:rsidRDefault="00A57693" w:rsidP="00D01437">
      <w:pPr>
        <w:pStyle w:val="ListParagraph"/>
        <w:numPr>
          <w:ilvl w:val="0"/>
          <w:numId w:val="3"/>
        </w:numPr>
      </w:pPr>
      <w:r w:rsidRPr="00D01437">
        <w:rPr>
          <w:b/>
        </w:rPr>
        <w:t>Search</w:t>
      </w:r>
      <w:r>
        <w:t>: Begins with</w:t>
      </w:r>
      <w:r w:rsidR="00401604">
        <w:t xml:space="preserve"> only</w:t>
      </w:r>
      <w:r>
        <w:t xml:space="preserve"> a search box</w:t>
      </w:r>
      <w:r w:rsidR="00401604">
        <w:t>, characters entered will cause a list of suggested matches to appear</w:t>
      </w:r>
      <w:r>
        <w:t>.  Selected location will pull up the weather.</w:t>
      </w:r>
      <w:r w:rsidR="007F4043">
        <w:t xml:space="preserve"> </w:t>
      </w:r>
    </w:p>
    <w:p w14:paraId="6E9CB77C" w14:textId="77777777" w:rsidR="00A57693" w:rsidRDefault="00A57693" w:rsidP="00A57693"/>
    <w:p w14:paraId="0D37F654" w14:textId="1C096AD6" w:rsidR="00A57693" w:rsidRPr="002401DA" w:rsidRDefault="00A57693" w:rsidP="00A57693">
      <w:pPr>
        <w:rPr>
          <w:sz w:val="40"/>
          <w:szCs w:val="40"/>
        </w:rPr>
      </w:pPr>
      <w:r w:rsidRPr="002401DA">
        <w:rPr>
          <w:rStyle w:val="Heading2Char"/>
          <w:sz w:val="40"/>
          <w:szCs w:val="40"/>
        </w:rPr>
        <w:t>Styles</w:t>
      </w:r>
      <w:r w:rsidRPr="002401DA">
        <w:rPr>
          <w:sz w:val="40"/>
          <w:szCs w:val="40"/>
        </w:rPr>
        <w:t xml:space="preserve">  </w:t>
      </w:r>
    </w:p>
    <w:p w14:paraId="36F1A5BF" w14:textId="3306D5D3" w:rsidR="00A57693" w:rsidRPr="002401DA" w:rsidRDefault="00AA4BE4" w:rsidP="00AA4BE4">
      <w:pPr>
        <w:pStyle w:val="Heading3"/>
        <w:rPr>
          <w:sz w:val="36"/>
          <w:szCs w:val="36"/>
        </w:rPr>
      </w:pPr>
      <w:r w:rsidRPr="002401DA">
        <w:rPr>
          <w:sz w:val="36"/>
          <w:szCs w:val="36"/>
        </w:rPr>
        <w:t>Branding</w:t>
      </w:r>
    </w:p>
    <w:p w14:paraId="627E77DB" w14:textId="58A005C0" w:rsidR="00AA4BE4" w:rsidRDefault="00AA4BE4" w:rsidP="005408D2">
      <w:r>
        <w:t>The client provided the following initial concept for a name and logo:</w:t>
      </w:r>
    </w:p>
    <w:p w14:paraId="10E0B423" w14:textId="26C05C8A" w:rsidR="005408D2" w:rsidRDefault="00DB54B2" w:rsidP="005408D2">
      <w:pPr>
        <w:rPr>
          <w:sz w:val="24"/>
          <w:szCs w:val="24"/>
        </w:rPr>
      </w:pPr>
      <w:r>
        <w:rPr>
          <w:b/>
          <w:i/>
          <w:sz w:val="56"/>
          <w:szCs w:val="56"/>
        </w:rPr>
        <w:t xml:space="preserve">The </w:t>
      </w:r>
      <w:r w:rsidR="005408D2" w:rsidRPr="005408D2">
        <w:rPr>
          <w:b/>
          <w:i/>
          <w:sz w:val="56"/>
          <w:szCs w:val="56"/>
        </w:rPr>
        <w:t>Weather Site</w:t>
      </w:r>
      <w:r w:rsidR="00D35D1C">
        <w:rPr>
          <w:b/>
          <w:i/>
          <w:sz w:val="56"/>
          <w:szCs w:val="56"/>
        </w:rPr>
        <w:t xml:space="preserve"> </w:t>
      </w:r>
      <w:r w:rsidR="00467EE5">
        <w:t>Th</w:t>
      </w:r>
      <w:r w:rsidR="00D35D1C" w:rsidRPr="00D35D1C">
        <w:t>e name should be bold &amp; italic</w:t>
      </w:r>
    </w:p>
    <w:p w14:paraId="176B645B" w14:textId="65CC0D57" w:rsidR="005408D2" w:rsidRPr="00B628F4" w:rsidRDefault="00467EE5" w:rsidP="005408D2">
      <w:pPr>
        <w:rPr>
          <w:sz w:val="24"/>
          <w:szCs w:val="24"/>
        </w:rPr>
      </w:pPr>
      <w:r w:rsidRPr="00467EE5">
        <w:rPr>
          <w:rFonts w:ascii="Apple Color Emoji" w:eastAsia="Apple Color Emoji" w:hAnsi="Apple Color Emoji" w:cs="Apple Color Emoji"/>
          <w:sz w:val="144"/>
          <w:szCs w:val="144"/>
        </w:rPr>
        <w:t>☔</w:t>
      </w:r>
      <w:bookmarkStart w:id="0" w:name="_GoBack"/>
      <w:bookmarkEnd w:id="0"/>
      <w:r>
        <w:rPr>
          <w:sz w:val="24"/>
          <w:szCs w:val="24"/>
        </w:rPr>
        <w:t xml:space="preserve">This logo can also be rendered using a HTML entity - </w:t>
      </w:r>
      <w:r w:rsidRPr="00467EE5">
        <w:rPr>
          <w:sz w:val="24"/>
          <w:szCs w:val="24"/>
        </w:rPr>
        <w:t>&amp;#9748;</w:t>
      </w:r>
    </w:p>
    <w:p w14:paraId="50416FDA" w14:textId="5888B1A4" w:rsidR="00C0416B" w:rsidRPr="002401DA" w:rsidRDefault="00A57693" w:rsidP="00467EE5">
      <w:pPr>
        <w:pStyle w:val="Heading3"/>
        <w:rPr>
          <w:sz w:val="36"/>
          <w:szCs w:val="36"/>
        </w:rPr>
      </w:pPr>
      <w:r w:rsidRPr="002401DA">
        <w:rPr>
          <w:sz w:val="36"/>
          <w:szCs w:val="36"/>
        </w:rPr>
        <w:t>Typography</w:t>
      </w:r>
      <w:r w:rsidR="00AA4BE4" w:rsidRPr="002401DA">
        <w:rPr>
          <w:sz w:val="36"/>
          <w:szCs w:val="36"/>
        </w:rPr>
        <w:t xml:space="preserve">  </w:t>
      </w:r>
    </w:p>
    <w:p w14:paraId="32510D0B" w14:textId="541665A1" w:rsidR="004273F1" w:rsidRPr="002401DA" w:rsidRDefault="004273F1" w:rsidP="002401DA">
      <w:r w:rsidRPr="00C0416B">
        <w:rPr>
          <w:b/>
        </w:rPr>
        <w:t>Heading Font</w:t>
      </w:r>
      <w:r>
        <w:t xml:space="preserve">: </w:t>
      </w:r>
      <w:hyperlink r:id="rId10" w:history="1">
        <w:proofErr w:type="spellStart"/>
        <w:r w:rsidRPr="004273F1">
          <w:rPr>
            <w:rStyle w:val="Hyperlink"/>
            <w:rFonts w:ascii="Palatino Linotype" w:eastAsia="Times New Roman" w:hAnsi="Palatino Linotype" w:cs="Times New Roman"/>
          </w:rPr>
          <w:t>Sans</w:t>
        </w:r>
        <w:r w:rsidRPr="004273F1">
          <w:rPr>
            <w:rStyle w:val="Hyperlink"/>
            <w:rFonts w:ascii="Palatino Linotype" w:eastAsia="Times New Roman" w:hAnsi="Palatino Linotype" w:cs="Times New Roman"/>
          </w:rPr>
          <w:t>i</w:t>
        </w:r>
        <w:r w:rsidRPr="004273F1">
          <w:rPr>
            <w:rStyle w:val="Hyperlink"/>
            <w:rFonts w:ascii="Palatino Linotype" w:eastAsia="Times New Roman" w:hAnsi="Palatino Linotype" w:cs="Times New Roman"/>
          </w:rPr>
          <w:t>ta</w:t>
        </w:r>
        <w:proofErr w:type="spellEnd"/>
      </w:hyperlink>
      <w:r w:rsidR="00C0416B">
        <w:t xml:space="preserve"> From Google Fonts</w:t>
      </w:r>
    </w:p>
    <w:p w14:paraId="4C70A03D" w14:textId="7A45B301" w:rsidR="002401DA" w:rsidRDefault="000A5B02" w:rsidP="00C0416B">
      <w:pPr>
        <w:rPr>
          <w:b/>
        </w:rPr>
      </w:pPr>
      <w:r>
        <w:rPr>
          <w:rFonts w:ascii="Palatino Linotype" w:eastAsia="Times New Roman" w:hAnsi="Palatino Linotype" w:cs="Times New Roman"/>
          <w:noProof/>
          <w:color w:val="777777"/>
          <w:lang w:eastAsia="en-US"/>
        </w:rPr>
        <w:drawing>
          <wp:anchor distT="0" distB="0" distL="114300" distR="114300" simplePos="0" relativeHeight="251658240" behindDoc="0" locked="0" layoutInCell="1" allowOverlap="1" wp14:anchorId="46135FA6" wp14:editId="3276A4DE">
            <wp:simplePos x="0" y="0"/>
            <wp:positionH relativeFrom="column">
              <wp:posOffset>-8467</wp:posOffset>
            </wp:positionH>
            <wp:positionV relativeFrom="paragraph">
              <wp:posOffset>151130</wp:posOffset>
            </wp:positionV>
            <wp:extent cx="3776345" cy="1069340"/>
            <wp:effectExtent l="0" t="0" r="8255" b="0"/>
            <wp:wrapTopAndBottom/>
            <wp:docPr id="12" name="Picture 12" descr="Macintosh HD:Users:matkat:Desktop:Screen Shot 2017-04-08 at 9.50.31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matkat:Desktop:Screen Shot 2017-04-08 at 9.50.31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6345" cy="1069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C03228" w14:textId="18A34C53" w:rsidR="002401DA" w:rsidRDefault="002401DA" w:rsidP="00C0416B">
      <w:pPr>
        <w:rPr>
          <w:b/>
        </w:rPr>
      </w:pPr>
    </w:p>
    <w:p w14:paraId="6A6E36CF" w14:textId="3C7DF511" w:rsidR="004273F1" w:rsidRDefault="004273F1" w:rsidP="00C0416B">
      <w:r w:rsidRPr="00C0416B">
        <w:rPr>
          <w:b/>
        </w:rPr>
        <w:t>Body Copy Font</w:t>
      </w:r>
      <w:r>
        <w:t xml:space="preserve">: </w:t>
      </w:r>
      <w:r w:rsidR="004C41E4">
        <w:t>Helvetica</w:t>
      </w:r>
    </w:p>
    <w:p w14:paraId="28E59CE4" w14:textId="1D9D8778" w:rsidR="004273F1" w:rsidRDefault="000A5B02" w:rsidP="00AA4BE4">
      <w:pPr>
        <w:rPr>
          <w:rFonts w:ascii="OpenSans-CondensedLight" w:eastAsiaTheme="minorEastAsia" w:hAnsi="OpenSans-CondensedLight" w:cs="OpenSans-CondensedLight"/>
        </w:rPr>
      </w:pPr>
      <w:r>
        <w:rPr>
          <w:noProof/>
          <w:lang w:eastAsia="en-US"/>
        </w:rPr>
        <w:drawing>
          <wp:inline distT="0" distB="0" distL="0" distR="0" wp14:anchorId="3F62CCE0" wp14:editId="4C5A95C0">
            <wp:extent cx="5486400" cy="1384300"/>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lvetica-text.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1384300"/>
                    </a:xfrm>
                    <a:prstGeom prst="rect">
                      <a:avLst/>
                    </a:prstGeom>
                  </pic:spPr>
                </pic:pic>
              </a:graphicData>
            </a:graphic>
          </wp:inline>
        </w:drawing>
      </w:r>
    </w:p>
    <w:p w14:paraId="6E3359D7" w14:textId="4EFD1BDC" w:rsidR="00E6027C" w:rsidRDefault="00E6027C" w:rsidP="00467EE5"/>
    <w:p w14:paraId="42D99095" w14:textId="00551A36" w:rsidR="00A57693" w:rsidRPr="002401DA" w:rsidRDefault="00A57693" w:rsidP="004273F1">
      <w:pPr>
        <w:pStyle w:val="Heading3"/>
        <w:rPr>
          <w:sz w:val="36"/>
          <w:szCs w:val="36"/>
        </w:rPr>
      </w:pPr>
      <w:r w:rsidRPr="002401DA">
        <w:rPr>
          <w:sz w:val="36"/>
          <w:szCs w:val="36"/>
        </w:rPr>
        <w:t>Colors</w:t>
      </w:r>
    </w:p>
    <w:tbl>
      <w:tblPr>
        <w:tblStyle w:val="TableGrid"/>
        <w:tblW w:w="0" w:type="auto"/>
        <w:tblInd w:w="257" w:type="dxa"/>
        <w:tblLook w:val="04A0" w:firstRow="1" w:lastRow="0" w:firstColumn="1" w:lastColumn="0" w:noHBand="0" w:noVBand="1"/>
      </w:tblPr>
      <w:tblGrid>
        <w:gridCol w:w="2214"/>
        <w:gridCol w:w="2214"/>
        <w:gridCol w:w="2214"/>
        <w:gridCol w:w="2214"/>
      </w:tblGrid>
      <w:tr w:rsidR="00483A8D" w14:paraId="0EC67BAB" w14:textId="77777777" w:rsidTr="004167B3">
        <w:tc>
          <w:tcPr>
            <w:tcW w:w="2214" w:type="dxa"/>
            <w:shd w:val="clear" w:color="auto" w:fill="2582D3"/>
          </w:tcPr>
          <w:p w14:paraId="5C651722" w14:textId="77777777" w:rsidR="00483A8D" w:rsidRDefault="00483A8D" w:rsidP="00483A8D"/>
          <w:p w14:paraId="6BBD91CB" w14:textId="7F61F88C" w:rsidR="00483A8D" w:rsidRDefault="00483A8D" w:rsidP="004167B3">
            <w:pPr>
              <w:ind w:firstLine="720"/>
            </w:pPr>
          </w:p>
          <w:p w14:paraId="628F0C82" w14:textId="77777777" w:rsidR="00483A8D" w:rsidRDefault="00483A8D" w:rsidP="00483A8D"/>
          <w:p w14:paraId="73131534" w14:textId="177BD6A8" w:rsidR="00483A8D" w:rsidRDefault="00483A8D" w:rsidP="00483A8D"/>
        </w:tc>
        <w:tc>
          <w:tcPr>
            <w:tcW w:w="2214" w:type="dxa"/>
            <w:shd w:val="clear" w:color="auto" w:fill="FFFFFF"/>
          </w:tcPr>
          <w:p w14:paraId="3E215BAF" w14:textId="77777777" w:rsidR="00483A8D" w:rsidRDefault="00483A8D" w:rsidP="00483A8D"/>
        </w:tc>
        <w:tc>
          <w:tcPr>
            <w:tcW w:w="2214" w:type="dxa"/>
            <w:shd w:val="clear" w:color="auto" w:fill="644ED1"/>
          </w:tcPr>
          <w:p w14:paraId="20C722B7" w14:textId="01B4AAA2" w:rsidR="004167B3" w:rsidRDefault="004167B3" w:rsidP="00483A8D"/>
          <w:p w14:paraId="0D7A7C91" w14:textId="77777777" w:rsidR="004167B3" w:rsidRPr="004167B3" w:rsidRDefault="004167B3" w:rsidP="004167B3"/>
          <w:p w14:paraId="0B02ACBF" w14:textId="00A9CF18" w:rsidR="00483A8D" w:rsidRPr="004167B3" w:rsidRDefault="00483A8D" w:rsidP="004167B3">
            <w:pPr>
              <w:jc w:val="center"/>
            </w:pPr>
          </w:p>
        </w:tc>
        <w:tc>
          <w:tcPr>
            <w:tcW w:w="2214" w:type="dxa"/>
            <w:shd w:val="clear" w:color="auto" w:fill="D079FF"/>
          </w:tcPr>
          <w:p w14:paraId="128B8DAA" w14:textId="3DBA899D" w:rsidR="004167B3" w:rsidRDefault="004167B3" w:rsidP="00483A8D"/>
          <w:p w14:paraId="383E3310" w14:textId="4539BD49" w:rsidR="004167B3" w:rsidRDefault="004167B3" w:rsidP="004167B3"/>
          <w:p w14:paraId="531F7681" w14:textId="77777777" w:rsidR="00483A8D" w:rsidRPr="004167B3" w:rsidRDefault="00483A8D" w:rsidP="004167B3">
            <w:pPr>
              <w:ind w:firstLine="720"/>
            </w:pPr>
          </w:p>
        </w:tc>
      </w:tr>
      <w:tr w:rsidR="00483A8D" w14:paraId="4769D3AF" w14:textId="77777777" w:rsidTr="002401DA">
        <w:tc>
          <w:tcPr>
            <w:tcW w:w="2214" w:type="dxa"/>
          </w:tcPr>
          <w:p w14:paraId="6F82F87B" w14:textId="54D3D502" w:rsidR="00483A8D" w:rsidRPr="004167B3" w:rsidRDefault="00483A8D" w:rsidP="00483A8D">
            <w:pPr>
              <w:rPr>
                <w:rFonts w:ascii="Times New Roman" w:eastAsia="Times New Roman" w:hAnsi="Times New Roman" w:cs="Times New Roman"/>
                <w:sz w:val="24"/>
                <w:szCs w:val="24"/>
                <w:lang w:eastAsia="en-US"/>
              </w:rPr>
            </w:pPr>
            <w:r>
              <w:t xml:space="preserve">Primary: </w:t>
            </w:r>
            <w:r w:rsidR="004167B3" w:rsidRPr="004167B3">
              <w:rPr>
                <w:rFonts w:ascii="Consolas" w:eastAsia="Times New Roman" w:hAnsi="Consolas" w:cs="Times New Roman"/>
                <w:color w:val="000000"/>
                <w:sz w:val="24"/>
                <w:szCs w:val="24"/>
                <w:shd w:val="clear" w:color="auto" w:fill="FFFFFF"/>
                <w:lang w:eastAsia="en-US"/>
              </w:rPr>
              <w:t>#0e89d5</w:t>
            </w:r>
          </w:p>
        </w:tc>
        <w:tc>
          <w:tcPr>
            <w:tcW w:w="2214" w:type="dxa"/>
          </w:tcPr>
          <w:p w14:paraId="0E836AB7" w14:textId="042B06E8" w:rsidR="00483A8D" w:rsidRDefault="00483A8D" w:rsidP="004167B3">
            <w:r>
              <w:t xml:space="preserve">Secondary: </w:t>
            </w:r>
            <w:r w:rsidR="004167B3">
              <w:rPr>
                <w:rFonts w:ascii="Consolas" w:eastAsia="Times New Roman" w:hAnsi="Consolas" w:cs="Times New Roman"/>
                <w:color w:val="000000"/>
                <w:sz w:val="24"/>
                <w:szCs w:val="24"/>
                <w:shd w:val="clear" w:color="auto" w:fill="FFFFFF"/>
                <w:lang w:eastAsia="en-US"/>
              </w:rPr>
              <w:t>#F</w:t>
            </w:r>
            <w:r w:rsidR="004167B3" w:rsidRPr="004167B3">
              <w:rPr>
                <w:rFonts w:ascii="Consolas" w:eastAsia="Times New Roman" w:hAnsi="Consolas" w:cs="Times New Roman"/>
                <w:color w:val="000000"/>
                <w:sz w:val="24"/>
                <w:szCs w:val="24"/>
                <w:shd w:val="clear" w:color="auto" w:fill="FFFFFF"/>
                <w:lang w:eastAsia="en-US"/>
              </w:rPr>
              <w:t>FF</w:t>
            </w:r>
          </w:p>
        </w:tc>
        <w:tc>
          <w:tcPr>
            <w:tcW w:w="2214" w:type="dxa"/>
          </w:tcPr>
          <w:p w14:paraId="62A1B4D6" w14:textId="75AE608A" w:rsidR="00483A8D" w:rsidRPr="004167B3" w:rsidRDefault="00483A8D" w:rsidP="004167B3">
            <w:pPr>
              <w:rPr>
                <w:rFonts w:ascii="Times New Roman" w:eastAsia="Times New Roman" w:hAnsi="Times New Roman" w:cs="Times New Roman"/>
                <w:sz w:val="24"/>
                <w:szCs w:val="24"/>
                <w:lang w:eastAsia="en-US"/>
              </w:rPr>
            </w:pPr>
            <w:r>
              <w:t xml:space="preserve">Accent1: </w:t>
            </w:r>
            <w:r w:rsidR="004167B3" w:rsidRPr="004167B3">
              <w:rPr>
                <w:rFonts w:ascii="Consolas" w:eastAsia="Times New Roman" w:hAnsi="Consolas" w:cs="Times New Roman"/>
                <w:color w:val="000000"/>
                <w:sz w:val="24"/>
                <w:szCs w:val="24"/>
                <w:shd w:val="clear" w:color="auto" w:fill="FFFFFF"/>
                <w:lang w:eastAsia="en-US"/>
              </w:rPr>
              <w:t>#6c4ddb</w:t>
            </w:r>
          </w:p>
        </w:tc>
        <w:tc>
          <w:tcPr>
            <w:tcW w:w="2214" w:type="dxa"/>
          </w:tcPr>
          <w:p w14:paraId="70A36515" w14:textId="39A9D1DE" w:rsidR="00483A8D" w:rsidRPr="004167B3" w:rsidRDefault="00483A8D" w:rsidP="00483A8D">
            <w:pPr>
              <w:rPr>
                <w:rFonts w:ascii="Times New Roman" w:eastAsia="Times New Roman" w:hAnsi="Times New Roman" w:cs="Times New Roman"/>
                <w:sz w:val="24"/>
                <w:szCs w:val="24"/>
                <w:lang w:eastAsia="en-US"/>
              </w:rPr>
            </w:pPr>
            <w:r>
              <w:t xml:space="preserve">Accent2: </w:t>
            </w:r>
            <w:r w:rsidR="004167B3" w:rsidRPr="004167B3">
              <w:rPr>
                <w:rFonts w:ascii="Consolas" w:eastAsia="Times New Roman" w:hAnsi="Consolas" w:cs="Times New Roman"/>
                <w:color w:val="000000"/>
                <w:sz w:val="24"/>
                <w:szCs w:val="24"/>
                <w:shd w:val="clear" w:color="auto" w:fill="FFFFFF"/>
                <w:lang w:eastAsia="en-US"/>
              </w:rPr>
              <w:t>#d8f</w:t>
            </w:r>
          </w:p>
        </w:tc>
      </w:tr>
    </w:tbl>
    <w:p w14:paraId="46042A36" w14:textId="77777777" w:rsidR="00FB0AF9" w:rsidRPr="002401DA" w:rsidRDefault="00A57693" w:rsidP="00FB0AF9">
      <w:pPr>
        <w:pStyle w:val="Heading3"/>
        <w:rPr>
          <w:sz w:val="36"/>
          <w:szCs w:val="36"/>
        </w:rPr>
      </w:pPr>
      <w:r w:rsidRPr="002401DA">
        <w:rPr>
          <w:sz w:val="36"/>
          <w:szCs w:val="36"/>
        </w:rPr>
        <w:t>Elements</w:t>
      </w:r>
    </w:p>
    <w:p w14:paraId="2F8C8D8E" w14:textId="7D8994FF" w:rsidR="00A57693" w:rsidRDefault="00A57693" w:rsidP="00A57693">
      <w:r>
        <w:t xml:space="preserve"> (add </w:t>
      </w:r>
      <w:r w:rsidR="00CC0ACD">
        <w:t>title attribute to each anchor</w:t>
      </w:r>
      <w:r>
        <w:t>)</w:t>
      </w:r>
    </w:p>
    <w:p w14:paraId="3E1F49DE" w14:textId="594410A9" w:rsidR="00A57693" w:rsidRPr="00532A76" w:rsidRDefault="00B4264A" w:rsidP="00532A76">
      <w:pPr>
        <w:pStyle w:val="Heading3"/>
        <w:rPr>
          <w:sz w:val="36"/>
          <w:szCs w:val="36"/>
        </w:rPr>
      </w:pPr>
      <w:r w:rsidRPr="00532A76">
        <w:rPr>
          <w:sz w:val="36"/>
          <w:szCs w:val="36"/>
        </w:rPr>
        <w:t>Navigation</w:t>
      </w:r>
      <w:r w:rsidR="0090690B" w:rsidRPr="00532A76">
        <w:rPr>
          <w:sz w:val="36"/>
          <w:szCs w:val="36"/>
        </w:rPr>
        <w:t>:</w:t>
      </w:r>
    </w:p>
    <w:p w14:paraId="1B60967C" w14:textId="710B73DD" w:rsidR="00B4264A" w:rsidRDefault="002732B1" w:rsidP="00A57693">
      <w:r>
        <w:rPr>
          <w:noProof/>
        </w:rPr>
        <w:drawing>
          <wp:inline distT="0" distB="0" distL="0" distR="0" wp14:anchorId="5F68E051" wp14:editId="20EC3A4E">
            <wp:extent cx="5080000" cy="279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vigation.jpg"/>
                    <pic:cNvPicPr/>
                  </pic:nvPicPr>
                  <pic:blipFill>
                    <a:blip r:embed="rId13"/>
                    <a:stretch>
                      <a:fillRect/>
                    </a:stretch>
                  </pic:blipFill>
                  <pic:spPr>
                    <a:xfrm>
                      <a:off x="0" y="0"/>
                      <a:ext cx="5080000" cy="279400"/>
                    </a:xfrm>
                    <a:prstGeom prst="rect">
                      <a:avLst/>
                    </a:prstGeom>
                  </pic:spPr>
                </pic:pic>
              </a:graphicData>
            </a:graphic>
          </wp:inline>
        </w:drawing>
      </w:r>
    </w:p>
    <w:p w14:paraId="347E7987" w14:textId="70CD53CC" w:rsidR="00B4264A" w:rsidRPr="00EC3B02" w:rsidRDefault="00DB54B2" w:rsidP="00B4264A">
      <w:pPr>
        <w:rPr>
          <w:rFonts w:ascii="Palatino Linotype" w:hAnsi="Palatino Linotype"/>
          <w:color w:val="777777"/>
        </w:rPr>
      </w:pPr>
      <w:r w:rsidRPr="00EC3B02">
        <w:rPr>
          <w:rFonts w:eastAsia="Times New Roman" w:cs="Times New Roman"/>
        </w:rPr>
        <w:t>Font and color scheme will be determined by you in consultation with your learning team</w:t>
      </w:r>
      <w:r w:rsidR="00155E8F" w:rsidRPr="00EC3B02">
        <w:rPr>
          <w:rFonts w:eastAsia="Times New Roman" w:cs="Times New Roman"/>
        </w:rPr>
        <w:t xml:space="preserve"> using the supplied fonts and color swatches</w:t>
      </w:r>
      <w:r w:rsidRPr="00EC3B02">
        <w:rPr>
          <w:rFonts w:eastAsia="Times New Roman" w:cs="Times New Roman"/>
        </w:rPr>
        <w:t>.</w:t>
      </w:r>
    </w:p>
    <w:p w14:paraId="30B8251E" w14:textId="77777777" w:rsidR="00B4264A" w:rsidRDefault="00B4264A" w:rsidP="00A57693"/>
    <w:p w14:paraId="6379CBC4" w14:textId="2F961852" w:rsidR="00B4264A" w:rsidRPr="00532A76" w:rsidRDefault="00B4264A" w:rsidP="00532A76">
      <w:pPr>
        <w:pStyle w:val="Heading3"/>
        <w:rPr>
          <w:sz w:val="36"/>
          <w:szCs w:val="36"/>
        </w:rPr>
      </w:pPr>
      <w:r w:rsidRPr="00532A76">
        <w:rPr>
          <w:sz w:val="36"/>
          <w:szCs w:val="36"/>
        </w:rPr>
        <w:t xml:space="preserve">Opaque </w:t>
      </w:r>
      <w:r w:rsidR="007D7254" w:rsidRPr="00532A76">
        <w:rPr>
          <w:sz w:val="36"/>
          <w:szCs w:val="36"/>
        </w:rPr>
        <w:t xml:space="preserve">rounded </w:t>
      </w:r>
      <w:r w:rsidRPr="00532A76">
        <w:rPr>
          <w:sz w:val="36"/>
          <w:szCs w:val="36"/>
        </w:rPr>
        <w:t>content box</w:t>
      </w:r>
      <w:r w:rsidR="0090690B" w:rsidRPr="00532A76">
        <w:rPr>
          <w:sz w:val="36"/>
          <w:szCs w:val="36"/>
        </w:rPr>
        <w:t>:</w:t>
      </w:r>
    </w:p>
    <w:p w14:paraId="39F6BA69" w14:textId="131DC5A8" w:rsidR="00B4264A" w:rsidRDefault="00155E8F" w:rsidP="00A57693">
      <w:r>
        <w:rPr>
          <w:noProof/>
        </w:rPr>
        <w:drawing>
          <wp:inline distT="0" distB="0" distL="0" distR="0" wp14:anchorId="78346AFC" wp14:editId="2EDEA988">
            <wp:extent cx="154940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ather-tile.png"/>
                    <pic:cNvPicPr/>
                  </pic:nvPicPr>
                  <pic:blipFill>
                    <a:blip r:embed="rId14"/>
                    <a:stretch>
                      <a:fillRect/>
                    </a:stretch>
                  </pic:blipFill>
                  <pic:spPr>
                    <a:xfrm>
                      <a:off x="0" y="0"/>
                      <a:ext cx="1549400" cy="1828800"/>
                    </a:xfrm>
                    <a:prstGeom prst="rect">
                      <a:avLst/>
                    </a:prstGeom>
                  </pic:spPr>
                </pic:pic>
              </a:graphicData>
            </a:graphic>
          </wp:inline>
        </w:drawing>
      </w:r>
    </w:p>
    <w:p w14:paraId="536F54F0" w14:textId="0A8D99B4" w:rsidR="0090690B" w:rsidRDefault="0090690B" w:rsidP="0090690B">
      <w:r>
        <w:t xml:space="preserve">    background-color: </w:t>
      </w:r>
      <w:proofErr w:type="spellStart"/>
      <w:r>
        <w:t>rgba</w:t>
      </w:r>
      <w:proofErr w:type="spellEnd"/>
      <w:r>
        <w:t>(200,200,200,.6);</w:t>
      </w:r>
    </w:p>
    <w:p w14:paraId="6C41B487" w14:textId="22365219" w:rsidR="0090690B" w:rsidRDefault="0090690B" w:rsidP="0090690B">
      <w:r>
        <w:t xml:space="preserve">    margin: .2em auto;</w:t>
      </w:r>
    </w:p>
    <w:p w14:paraId="2FB78EFD" w14:textId="77777777" w:rsidR="0090690B" w:rsidRDefault="0090690B" w:rsidP="0090690B">
      <w:r>
        <w:t xml:space="preserve">    border: 1px solid;</w:t>
      </w:r>
    </w:p>
    <w:p w14:paraId="43850EF2" w14:textId="2F1AA15F" w:rsidR="0090690B" w:rsidRDefault="0090690B" w:rsidP="0090690B">
      <w:r>
        <w:t xml:space="preserve">    border-radius: </w:t>
      </w:r>
      <w:r w:rsidR="00155E8F">
        <w:t>1</w:t>
      </w:r>
      <w:r>
        <w:t>5px;</w:t>
      </w:r>
    </w:p>
    <w:p w14:paraId="3F713D60" w14:textId="37E4B806" w:rsidR="00522BF3" w:rsidRDefault="00522BF3">
      <w:pPr>
        <w:rPr>
          <w:rFonts w:asciiTheme="majorHAnsi" w:eastAsiaTheme="majorEastAsia" w:hAnsiTheme="majorHAnsi" w:cstheme="majorBidi"/>
          <w:b/>
          <w:bCs/>
          <w:color w:val="4F81BD" w:themeColor="accent1"/>
          <w:sz w:val="26"/>
          <w:szCs w:val="26"/>
        </w:rPr>
      </w:pPr>
      <w:r>
        <w:br w:type="page"/>
      </w:r>
    </w:p>
    <w:p w14:paraId="78951023" w14:textId="2226A413" w:rsidR="00656CAE" w:rsidRPr="008542DD" w:rsidRDefault="00A57693" w:rsidP="008542DD">
      <w:pPr>
        <w:pStyle w:val="Heading3"/>
        <w:rPr>
          <w:sz w:val="36"/>
          <w:szCs w:val="36"/>
        </w:rPr>
      </w:pPr>
      <w:r w:rsidRPr="008542DD">
        <w:rPr>
          <w:sz w:val="36"/>
          <w:szCs w:val="36"/>
        </w:rPr>
        <w:lastRenderedPageBreak/>
        <w:t>Wireframes</w:t>
      </w:r>
    </w:p>
    <w:p w14:paraId="632AB4E0" w14:textId="77777777" w:rsidR="0089652A" w:rsidRDefault="0089652A" w:rsidP="0089652A"/>
    <w:p w14:paraId="7869ED2F" w14:textId="3695FA01" w:rsidR="0089652A" w:rsidRPr="008542DD" w:rsidRDefault="00522BF3" w:rsidP="00522BF3">
      <w:pPr>
        <w:pStyle w:val="Heading3"/>
        <w:rPr>
          <w:sz w:val="36"/>
          <w:szCs w:val="36"/>
        </w:rPr>
      </w:pPr>
      <w:r w:rsidRPr="008542DD">
        <w:rPr>
          <w:sz w:val="36"/>
          <w:szCs w:val="36"/>
        </w:rPr>
        <w:t>Small screen</w:t>
      </w:r>
    </w:p>
    <w:p w14:paraId="55925B38" w14:textId="77777777" w:rsidR="00522BF3" w:rsidRDefault="00522BF3" w:rsidP="00522BF3"/>
    <w:p w14:paraId="6AC2580C" w14:textId="796E64C3" w:rsidR="00522BF3" w:rsidRDefault="005B4F8B" w:rsidP="00522BF3">
      <w:r>
        <w:rPr>
          <w:noProof/>
        </w:rPr>
        <w:drawing>
          <wp:inline distT="0" distB="0" distL="0" distR="0" wp14:anchorId="1B1C7465" wp14:editId="30CE8124">
            <wp:extent cx="2514600" cy="69407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reframe-small.png"/>
                    <pic:cNvPicPr/>
                  </pic:nvPicPr>
                  <pic:blipFill>
                    <a:blip r:embed="rId15"/>
                    <a:stretch>
                      <a:fillRect/>
                    </a:stretch>
                  </pic:blipFill>
                  <pic:spPr>
                    <a:xfrm>
                      <a:off x="0" y="0"/>
                      <a:ext cx="2546652" cy="7029258"/>
                    </a:xfrm>
                    <a:prstGeom prst="rect">
                      <a:avLst/>
                    </a:prstGeom>
                  </pic:spPr>
                </pic:pic>
              </a:graphicData>
            </a:graphic>
          </wp:inline>
        </w:drawing>
      </w:r>
    </w:p>
    <w:p w14:paraId="42662F78" w14:textId="77777777" w:rsidR="00FE497B" w:rsidRDefault="00FE497B" w:rsidP="00522BF3"/>
    <w:p w14:paraId="55A9FF13" w14:textId="77777777" w:rsidR="00FE497B" w:rsidRDefault="00FE497B">
      <w:pPr>
        <w:rPr>
          <w:rFonts w:asciiTheme="majorHAnsi" w:eastAsiaTheme="majorEastAsia" w:hAnsiTheme="majorHAnsi" w:cstheme="majorBidi"/>
          <w:b/>
          <w:bCs/>
          <w:color w:val="4F81BD" w:themeColor="accent1"/>
        </w:rPr>
      </w:pPr>
      <w:r>
        <w:br w:type="page"/>
      </w:r>
    </w:p>
    <w:p w14:paraId="6537E762" w14:textId="1211F328" w:rsidR="00FE497B" w:rsidRDefault="00FE497B" w:rsidP="00FE497B">
      <w:pPr>
        <w:pStyle w:val="Heading3"/>
      </w:pPr>
      <w:r w:rsidRPr="005540D1">
        <w:rPr>
          <w:sz w:val="36"/>
          <w:szCs w:val="36"/>
        </w:rPr>
        <w:lastRenderedPageBreak/>
        <w:t>Large Screen</w:t>
      </w:r>
    </w:p>
    <w:p w14:paraId="172C1AEF" w14:textId="1808789B" w:rsidR="00FE497B" w:rsidRPr="00FE497B" w:rsidRDefault="005B4F8B" w:rsidP="00FE497B">
      <w:r>
        <w:rPr>
          <w:noProof/>
        </w:rPr>
        <w:drawing>
          <wp:inline distT="0" distB="0" distL="0" distR="0" wp14:anchorId="18079F7D" wp14:editId="4C57DE85">
            <wp:extent cx="5943600" cy="5336540"/>
            <wp:effectExtent l="19050" t="19050" r="19050" b="165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large.png"/>
                    <pic:cNvPicPr/>
                  </pic:nvPicPr>
                  <pic:blipFill>
                    <a:blip r:embed="rId16"/>
                    <a:stretch>
                      <a:fillRect/>
                    </a:stretch>
                  </pic:blipFill>
                  <pic:spPr>
                    <a:xfrm>
                      <a:off x="0" y="0"/>
                      <a:ext cx="5943600" cy="5336540"/>
                    </a:xfrm>
                    <a:prstGeom prst="rect">
                      <a:avLst/>
                    </a:prstGeom>
                    <a:ln>
                      <a:solidFill>
                        <a:schemeClr val="tx1"/>
                      </a:solidFill>
                    </a:ln>
                  </pic:spPr>
                </pic:pic>
              </a:graphicData>
            </a:graphic>
          </wp:inline>
        </w:drawing>
      </w:r>
    </w:p>
    <w:sectPr w:rsidR="00FE497B" w:rsidRPr="00FE497B" w:rsidSect="00B628F4">
      <w:type w:val="continuous"/>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E4A9B" w14:textId="77777777" w:rsidR="00C615DD" w:rsidRDefault="00C615DD" w:rsidP="00580683">
      <w:r>
        <w:separator/>
      </w:r>
    </w:p>
  </w:endnote>
  <w:endnote w:type="continuationSeparator" w:id="0">
    <w:p w14:paraId="41958A83" w14:textId="77777777" w:rsidR="00C615DD" w:rsidRDefault="00C615DD" w:rsidP="005806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Helvetica">
    <w:panose1 w:val="020B0604020202020204"/>
    <w:charset w:val="00"/>
    <w:family w:val="swiss"/>
    <w:pitch w:val="variable"/>
    <w:sig w:usb0="E0002EFF" w:usb1="C000785B" w:usb2="00000009" w:usb3="00000000" w:csb0="000001FF" w:csb1="00000000"/>
  </w:font>
  <w:font w:name="Apple Color Emoji">
    <w:altName w:val="Calibri"/>
    <w:charset w:val="00"/>
    <w:family w:val="auto"/>
    <w:pitch w:val="variable"/>
    <w:sig w:usb0="00000003" w:usb1="18000000" w:usb2="14000000" w:usb3="00000000" w:csb0="00000001" w:csb1="00000000"/>
  </w:font>
  <w:font w:name="Palatino Linotype">
    <w:panose1 w:val="02040502050505030304"/>
    <w:charset w:val="00"/>
    <w:family w:val="roman"/>
    <w:pitch w:val="variable"/>
    <w:sig w:usb0="E0000287" w:usb1="40000013" w:usb2="00000000" w:usb3="00000000" w:csb0="0000019F" w:csb1="00000000"/>
  </w:font>
  <w:font w:name="OpenSans-CondensedLight">
    <w:altName w:val="Cambria"/>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74863" w14:textId="77777777" w:rsidR="00580683" w:rsidRDefault="00580683" w:rsidP="00EB50E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19D1FE" w14:textId="77777777" w:rsidR="00580683" w:rsidRDefault="005806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0DC87" w14:textId="77777777" w:rsidR="00580683" w:rsidRDefault="00580683" w:rsidP="00EB50E1">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22760">
      <w:rPr>
        <w:rStyle w:val="PageNumber"/>
        <w:noProof/>
      </w:rPr>
      <w:t>1</w:t>
    </w:r>
    <w:r>
      <w:rPr>
        <w:rStyle w:val="PageNumber"/>
      </w:rPr>
      <w:fldChar w:fldCharType="end"/>
    </w:r>
  </w:p>
  <w:p w14:paraId="4F352F5E" w14:textId="3D47C799" w:rsidR="00580683" w:rsidRDefault="00580683">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A9323" w14:textId="77777777" w:rsidR="00C615DD" w:rsidRDefault="00C615DD" w:rsidP="00580683">
      <w:r>
        <w:separator/>
      </w:r>
    </w:p>
  </w:footnote>
  <w:footnote w:type="continuationSeparator" w:id="0">
    <w:p w14:paraId="678D9143" w14:textId="77777777" w:rsidR="00C615DD" w:rsidRDefault="00C615DD" w:rsidP="005806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D4642"/>
    <w:multiLevelType w:val="hybridMultilevel"/>
    <w:tmpl w:val="21FE8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41562A"/>
    <w:multiLevelType w:val="hybridMultilevel"/>
    <w:tmpl w:val="88221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60528E"/>
    <w:multiLevelType w:val="hybridMultilevel"/>
    <w:tmpl w:val="9A80C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3MLU0M7IwtjCxNDRT0lEKTi0uzszPAykwrAUAKD0GiiwAAAA="/>
  </w:docVars>
  <w:rsids>
    <w:rsidRoot w:val="00A57693"/>
    <w:rsid w:val="00023239"/>
    <w:rsid w:val="000A5B02"/>
    <w:rsid w:val="00126741"/>
    <w:rsid w:val="00155E8F"/>
    <w:rsid w:val="001660CA"/>
    <w:rsid w:val="001D42D9"/>
    <w:rsid w:val="00222760"/>
    <w:rsid w:val="00231903"/>
    <w:rsid w:val="00236ED2"/>
    <w:rsid w:val="002401DA"/>
    <w:rsid w:val="002732B1"/>
    <w:rsid w:val="00281294"/>
    <w:rsid w:val="00324EDE"/>
    <w:rsid w:val="003A1271"/>
    <w:rsid w:val="003E6CCA"/>
    <w:rsid w:val="00401604"/>
    <w:rsid w:val="004167B3"/>
    <w:rsid w:val="004273F1"/>
    <w:rsid w:val="00467EE5"/>
    <w:rsid w:val="00472D1D"/>
    <w:rsid w:val="00483A8D"/>
    <w:rsid w:val="004C41E4"/>
    <w:rsid w:val="00522BF3"/>
    <w:rsid w:val="00532A76"/>
    <w:rsid w:val="00532C61"/>
    <w:rsid w:val="005408D2"/>
    <w:rsid w:val="0054462D"/>
    <w:rsid w:val="005540D1"/>
    <w:rsid w:val="0055700C"/>
    <w:rsid w:val="00580683"/>
    <w:rsid w:val="005B4F8B"/>
    <w:rsid w:val="005D556C"/>
    <w:rsid w:val="005E72BE"/>
    <w:rsid w:val="00656CAE"/>
    <w:rsid w:val="00673323"/>
    <w:rsid w:val="00673CE7"/>
    <w:rsid w:val="006B5FF5"/>
    <w:rsid w:val="006D5C15"/>
    <w:rsid w:val="007D7254"/>
    <w:rsid w:val="007F4043"/>
    <w:rsid w:val="00827F73"/>
    <w:rsid w:val="00830B49"/>
    <w:rsid w:val="008542DD"/>
    <w:rsid w:val="0087695D"/>
    <w:rsid w:val="0089652A"/>
    <w:rsid w:val="008B1ACB"/>
    <w:rsid w:val="0090690B"/>
    <w:rsid w:val="00A24E55"/>
    <w:rsid w:val="00A25D1E"/>
    <w:rsid w:val="00A52064"/>
    <w:rsid w:val="00A57693"/>
    <w:rsid w:val="00AA4BE4"/>
    <w:rsid w:val="00AC4B22"/>
    <w:rsid w:val="00B4264A"/>
    <w:rsid w:val="00B61309"/>
    <w:rsid w:val="00B628F4"/>
    <w:rsid w:val="00C0416B"/>
    <w:rsid w:val="00C33DFA"/>
    <w:rsid w:val="00C36922"/>
    <w:rsid w:val="00C4320A"/>
    <w:rsid w:val="00C615DD"/>
    <w:rsid w:val="00C8654D"/>
    <w:rsid w:val="00C931A6"/>
    <w:rsid w:val="00CC0ACD"/>
    <w:rsid w:val="00D01437"/>
    <w:rsid w:val="00D35D1C"/>
    <w:rsid w:val="00D5304D"/>
    <w:rsid w:val="00DB54B2"/>
    <w:rsid w:val="00DB708C"/>
    <w:rsid w:val="00E46A6D"/>
    <w:rsid w:val="00E6027C"/>
    <w:rsid w:val="00EB753E"/>
    <w:rsid w:val="00EC3B02"/>
    <w:rsid w:val="00F37451"/>
    <w:rsid w:val="00F86178"/>
    <w:rsid w:val="00FB0AF9"/>
    <w:rsid w:val="00FE49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5CB980"/>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heme="minorHAnsi"/>
    </w:rPr>
  </w:style>
  <w:style w:type="paragraph" w:styleId="Heading1">
    <w:name w:val="heading 1"/>
    <w:basedOn w:val="Normal"/>
    <w:next w:val="Normal"/>
    <w:link w:val="Heading1Char"/>
    <w:uiPriority w:val="9"/>
    <w:qFormat/>
    <w:rsid w:val="00A5769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A5769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57693"/>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273F1"/>
    <w:pPr>
      <w:keepNext/>
      <w:keepLines/>
      <w:spacing w:before="200"/>
      <w:outlineLvl w:val="3"/>
    </w:pPr>
    <w:rPr>
      <w:rFonts w:asciiTheme="majorHAnsi" w:eastAsiaTheme="majorEastAsia" w:hAnsiTheme="majorHAnsi" w:cstheme="majorBidi"/>
      <w:b/>
      <w:bCs/>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769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57693"/>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A5769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A5769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5769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7F4043"/>
    <w:pPr>
      <w:ind w:left="720"/>
      <w:contextualSpacing/>
    </w:pPr>
  </w:style>
  <w:style w:type="character" w:styleId="Hyperlink">
    <w:name w:val="Hyperlink"/>
    <w:basedOn w:val="DefaultParagraphFont"/>
    <w:uiPriority w:val="99"/>
    <w:unhideWhenUsed/>
    <w:rsid w:val="00401604"/>
    <w:rPr>
      <w:color w:val="0000FF" w:themeColor="hyperlink"/>
      <w:u w:val="single"/>
    </w:rPr>
  </w:style>
  <w:style w:type="character" w:customStyle="1" w:styleId="Heading4Char">
    <w:name w:val="Heading 4 Char"/>
    <w:basedOn w:val="DefaultParagraphFont"/>
    <w:link w:val="Heading4"/>
    <w:uiPriority w:val="9"/>
    <w:rsid w:val="004273F1"/>
    <w:rPr>
      <w:rFonts w:asciiTheme="majorHAnsi" w:eastAsiaTheme="majorEastAsia" w:hAnsiTheme="majorHAnsi" w:cstheme="majorBidi"/>
      <w:b/>
      <w:bCs/>
      <w:i/>
      <w:iCs/>
      <w:color w:val="4F81BD" w:themeColor="accent1"/>
      <w:sz w:val="24"/>
      <w:szCs w:val="24"/>
      <w:lang w:eastAsia="en-US"/>
    </w:rPr>
  </w:style>
  <w:style w:type="paragraph" w:styleId="NormalWeb">
    <w:name w:val="Normal (Web)"/>
    <w:basedOn w:val="Normal"/>
    <w:uiPriority w:val="99"/>
    <w:semiHidden/>
    <w:unhideWhenUsed/>
    <w:rsid w:val="004273F1"/>
    <w:pPr>
      <w:spacing w:before="100" w:beforeAutospacing="1" w:after="100" w:afterAutospacing="1"/>
    </w:pPr>
    <w:rPr>
      <w:rFonts w:ascii="Times" w:eastAsiaTheme="minorEastAsia" w:hAnsi="Times" w:cs="Times New Roman"/>
      <w:sz w:val="20"/>
      <w:szCs w:val="20"/>
      <w:lang w:eastAsia="en-US"/>
    </w:rPr>
  </w:style>
  <w:style w:type="table" w:styleId="TableGrid">
    <w:name w:val="Table Grid"/>
    <w:basedOn w:val="TableNormal"/>
    <w:uiPriority w:val="59"/>
    <w:rsid w:val="00483A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C41E4"/>
    <w:rPr>
      <w:color w:val="800080" w:themeColor="followedHyperlink"/>
      <w:u w:val="single"/>
    </w:rPr>
  </w:style>
  <w:style w:type="paragraph" w:styleId="Header">
    <w:name w:val="header"/>
    <w:basedOn w:val="Normal"/>
    <w:link w:val="HeaderChar"/>
    <w:uiPriority w:val="99"/>
    <w:unhideWhenUsed/>
    <w:rsid w:val="00580683"/>
    <w:pPr>
      <w:tabs>
        <w:tab w:val="center" w:pos="4680"/>
        <w:tab w:val="right" w:pos="9360"/>
      </w:tabs>
    </w:pPr>
  </w:style>
  <w:style w:type="character" w:customStyle="1" w:styleId="HeaderChar">
    <w:name w:val="Header Char"/>
    <w:basedOn w:val="DefaultParagraphFont"/>
    <w:link w:val="Header"/>
    <w:uiPriority w:val="99"/>
    <w:rsid w:val="00580683"/>
    <w:rPr>
      <w:rFonts w:eastAsiaTheme="minorHAnsi"/>
    </w:rPr>
  </w:style>
  <w:style w:type="paragraph" w:styleId="Footer">
    <w:name w:val="footer"/>
    <w:basedOn w:val="Normal"/>
    <w:link w:val="FooterChar"/>
    <w:uiPriority w:val="99"/>
    <w:unhideWhenUsed/>
    <w:rsid w:val="00580683"/>
    <w:pPr>
      <w:tabs>
        <w:tab w:val="center" w:pos="4680"/>
        <w:tab w:val="right" w:pos="9360"/>
      </w:tabs>
    </w:pPr>
  </w:style>
  <w:style w:type="character" w:customStyle="1" w:styleId="FooterChar">
    <w:name w:val="Footer Char"/>
    <w:basedOn w:val="DefaultParagraphFont"/>
    <w:link w:val="Footer"/>
    <w:uiPriority w:val="99"/>
    <w:rsid w:val="00580683"/>
    <w:rPr>
      <w:rFonts w:eastAsiaTheme="minorHAnsi"/>
    </w:rPr>
  </w:style>
  <w:style w:type="character" w:styleId="PageNumber">
    <w:name w:val="page number"/>
    <w:basedOn w:val="DefaultParagraphFont"/>
    <w:uiPriority w:val="99"/>
    <w:semiHidden/>
    <w:unhideWhenUsed/>
    <w:rsid w:val="005806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405992">
      <w:bodyDiv w:val="1"/>
      <w:marLeft w:val="0"/>
      <w:marRight w:val="0"/>
      <w:marTop w:val="0"/>
      <w:marBottom w:val="0"/>
      <w:divBdr>
        <w:top w:val="none" w:sz="0" w:space="0" w:color="auto"/>
        <w:left w:val="none" w:sz="0" w:space="0" w:color="auto"/>
        <w:bottom w:val="none" w:sz="0" w:space="0" w:color="auto"/>
        <w:right w:val="none" w:sz="0" w:space="0" w:color="auto"/>
      </w:divBdr>
    </w:div>
    <w:div w:id="1984001406">
      <w:bodyDiv w:val="1"/>
      <w:marLeft w:val="0"/>
      <w:marRight w:val="0"/>
      <w:marTop w:val="0"/>
      <w:marBottom w:val="0"/>
      <w:divBdr>
        <w:top w:val="none" w:sz="0" w:space="0" w:color="auto"/>
        <w:left w:val="none" w:sz="0" w:space="0" w:color="auto"/>
        <w:bottom w:val="none" w:sz="0" w:space="0" w:color="auto"/>
        <w:right w:val="none" w:sz="0" w:space="0" w:color="auto"/>
      </w:divBdr>
    </w:div>
    <w:div w:id="2000843857">
      <w:bodyDiv w:val="1"/>
      <w:marLeft w:val="0"/>
      <w:marRight w:val="0"/>
      <w:marTop w:val="0"/>
      <w:marBottom w:val="0"/>
      <w:divBdr>
        <w:top w:val="none" w:sz="0" w:space="0" w:color="auto"/>
        <w:left w:val="none" w:sz="0" w:space="0" w:color="auto"/>
        <w:bottom w:val="none" w:sz="0" w:space="0" w:color="auto"/>
        <w:right w:val="none" w:sz="0" w:space="0" w:color="auto"/>
      </w:divBdr>
    </w:div>
    <w:div w:id="21271881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fonts.google.com/specimen/Sansita"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1</Pages>
  <Words>518</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BYU-I</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dc:creator>
  <cp:keywords/>
  <dc:description/>
  <cp:lastModifiedBy>Aaron Jones</cp:lastModifiedBy>
  <cp:revision>7</cp:revision>
  <dcterms:created xsi:type="dcterms:W3CDTF">2018-03-31T22:20:00Z</dcterms:created>
  <dcterms:modified xsi:type="dcterms:W3CDTF">2019-05-19T05:29:00Z</dcterms:modified>
</cp:coreProperties>
</file>